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Zurich,</w:t>
      </w:r>
      <w:r>
        <w:t xml:space="preserve"> </w:t>
      </w:r>
      <w:r>
        <w:t xml:space="preserve">Switzerland</w:t>
      </w:r>
    </w:p>
    <w:bookmarkStart w:id="20" w:name="X0b949655deaf8209b2303ab689dadb8ccd698de"/>
    <w:p>
      <w:pPr>
        <w:pStyle w:val="Heading1"/>
      </w:pPr>
      <w:r>
        <w:t xml:space="preserve">Internship Application Letter for Dent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bookmarkEnd w:id="20"/>
    <w:p>
      <w:pPr>
        <w:pStyle w:val="BodyText"/>
      </w:pPr>
      <w:r>
        <w:t xml:space="preserve">Dear Hiring Manager,</w:t>
      </w:r>
    </w:p>
    <w:p>
      <w:pPr>
        <w:pStyle w:val="BodyText"/>
      </w:pPr>
      <w:r>
        <w:t xml:space="preserve">I am writing to express my enthusiastic interest in the Dental Internship position at your esteemed dental practice or institution in Zurich, Switzerland. As a highly motivated and skilled dental student nearing completion of my Doctor of Dental Surgery (DDS) program at [Your University], I have meticulously researched Switzerland’s exceptional healthcare standards and am profoundly drawn to the precision-driven, patient-centric ethos that defines dental care in Zurich. This</w:t>
      </w:r>
      <w:r>
        <w:t xml:space="preserve"> </w:t>
      </w:r>
      <w:r>
        <w:t xml:space="preserve">Internship Application Letter</w:t>
      </w:r>
      <w:r>
        <w:t xml:space="preserve"> </w:t>
      </w:r>
      <w:r>
        <w:t xml:space="preserve">serves as a formal declaration of my commitment to contributing meaningfully to your team while immersing myself in the sophisticated dental environment of Switzerland Zurich.</w:t>
      </w:r>
    </w:p>
    <w:p>
      <w:pPr>
        <w:pStyle w:val="BodyText"/>
      </w:pPr>
      <w:r>
        <w:t xml:space="preserve">Zurich, as the financial and cultural heart of Switzerland, is synonymous with excellence in healthcare innovation. The Swiss dental profession operates under rigorous cantonal regulations that prioritize patient safety, evidence-based practice, and continuous professional development—principles I have diligently studied during my academic journey. My clinical rotations at [Your University Hospital] exposed me to complex cases in restorative dentistry, pediatric care, and implantology; however, it is the Swiss emphasis on preventive care integrated with advanced technology that truly resonates with my professional philosophy. I am eager to apply my foundational skills within a system where digital workflows (e.g., CAD/CAM systems), biomaterial science advancements, and holistic patient management are seamlessly woven into daily practice—qualities I understand are hallmarks of leading clinics in Switzerland Zurich.</w:t>
      </w:r>
    </w:p>
    <w:p>
      <w:pPr>
        <w:pStyle w:val="BodyText"/>
      </w:pPr>
      <w:r>
        <w:t xml:space="preserve">My academic and clinical preparation aligns precisely with the demands of a dental internship in Switzerland. During my final year, I spearheaded a community outreach initiative focused on oral health education for immigrant populations, collaborating with multilingual healthcare teams to bridge communication gaps—a skill I recognize as vital in Zurich’s cosmopolitan setting. Furthermore, I have completed specialized certifications in digital impression scanning and minimally invasive operative techniques, directly addressing the technological sophistication prevalent in Swiss dental offices. Crucially, I am fluent in German (C1 level), having completed a semester abroad at the University of Basel and consistently engaging with German-speaking patients during my clinical rotations. This proficiency is not merely a requirement for navigating Switzerland Zurich’s healthcare landscape but a testament to my cultural commitment—a value I know is deeply respected by Swiss practitioners.</w:t>
      </w:r>
    </w:p>
    <w:p>
      <w:pPr>
        <w:pStyle w:val="BodyText"/>
      </w:pPr>
      <w:r>
        <w:t xml:space="preserve">Switzerland’s dental care model prioritizes patient autonomy and ethical transparency, principles I uphold rigorously. In my undergraduate thesis on "Ethical Dilemmas in Cosmetic Dentistry," I examined case studies from German-speaking European contexts, emphasizing the importance of informed consent and long-term patient outcomes—aligning with Switzerland’s stringent ethical guidelines enforced by the Swiss Dental Association (Schweizerische Zahnärztegesellschaft). I understand that dental internships in Switzerland Zurich often involve direct collaboration with licensed</w:t>
      </w:r>
      <w:r>
        <w:t xml:space="preserve"> </w:t>
      </w:r>
      <w:r>
        <w:t xml:space="preserve">Dentist</w:t>
      </w:r>
      <w:r>
        <w:t xml:space="preserve"> </w:t>
      </w:r>
      <w:r>
        <w:t xml:space="preserve">professionals under strict supervision, requiring meticulous attention to documentation and adherence to GDPR-compliant patient records. My experience with electronic health records (EHR) systems at [Your University] has prepared me to navigate these protocols efficiently, ensuring compliance from day one.</w:t>
      </w:r>
    </w:p>
    <w:p>
      <w:pPr>
        <w:pStyle w:val="BodyText"/>
      </w:pPr>
      <w:r>
        <w:t xml:space="preserve">The opportunity to learn within Zurich’s dental ecosystem is unparalleled. I have followed the pioneering work of institutions like the University Hospital Zurich (USZ) and private practices such as Zahnklinik Stadthaus in developing integrated care models that blend conservative treatment with cutting-edge diagnostics. For instance, USZ’s emphasis on interdisciplinary collaboration between periodontists, orthodontists, and prosthodontists mirrors my own belief in comprehensive care—a philosophy I am eager to contribute to during my internship. The city’s reputation for precision extends beyond craftsmanship; it permeates every aspect of service delivery, from appointment scheduling efficiency to post-operative follow-up protocols. I am keen to absorb these nuances under the guidance of your experienced team, as they represent the gold standard in modern dentistry.</w:t>
      </w:r>
    </w:p>
    <w:p>
      <w:pPr>
        <w:pStyle w:val="BodyText"/>
      </w:pPr>
      <w:r>
        <w:t xml:space="preserve">My motivation extends beyond technical skill acquisition. I am deeply inspired by Switzerland’s holistic approach to oral health as a pillar of overall wellness—a perspective often reinforced through community programs like Zurich’s "Smile for Life" initiative, which targets schoolchildren with preventive care workshops. As an intern in Switzerland Zurich, I envision contributing not only clinical support but also fresh perspectives on patient education strategies tailored to diverse linguistic backgrounds. My volunteer work with [Local Dental NGO] has honed my ability to communicate complex dental concepts simply—skills I aim to refine within your practice’s patient-centered framework.</w:t>
      </w:r>
    </w:p>
    <w:p>
      <w:pPr>
        <w:pStyle w:val="BodyText"/>
      </w:pPr>
      <w:r>
        <w:t xml:space="preserve">I am aware that securing an internship in Switzerland Zurich requires not only clinical competence but also a demonstrated commitment to integrating into Swiss professional culture. I have proactively researched the requirements for foreign dental interns through the Cantonal Office of Public Health in Zurich and confirm my eligibility to apply for a training permit under Swiss law. I am prepared to undergo any necessary language assessments or cultural orientation sessions, as investing in this transition is non-negotiable for me.</w:t>
      </w:r>
    </w:p>
    <w:p>
      <w:pPr>
        <w:pStyle w:val="BodyText"/>
      </w:pPr>
      <w:r>
        <w:t xml:space="preserve">Thank you for considering my</w:t>
      </w:r>
      <w:r>
        <w:t xml:space="preserve"> </w:t>
      </w:r>
      <w:r>
        <w:t xml:space="preserve">Internship Application Letter</w:t>
      </w:r>
      <w:r>
        <w:t xml:space="preserve">. I am confident that my proactive attitude, technical proficiency in modern dental techniques, and profound respect for Swiss healthcare standards position me to become a valuable asset to your team. I am eager to discuss how my background aligns with your clinic’s vision during an interview at your earliest convenience. You may reach me via email or phone at the details provided above.</w:t>
      </w:r>
    </w:p>
    <w:p>
      <w:pPr>
        <w:pStyle w:val="BodyText"/>
      </w:pPr>
      <w:r>
        <w:t xml:space="preserve">With sincere appreciation for the opportunity, I look forward to contributing to the legacy of excellence that defines dental care in Switzerland Zurich.</w:t>
      </w:r>
    </w:p>
    <w:p>
      <w:pPr>
        <w:pStyle w:val="BodyText"/>
      </w:pPr>
      <w:r>
        <w:t xml:space="preserve">Sincerely,</w:t>
      </w:r>
      <w:r>
        <w:br/>
      </w:r>
      <w:r>
        <w:t xml:space="preserve">[Your Full Name]</w:t>
      </w:r>
      <w:r>
        <w:br/>
      </w:r>
      <w:r>
        <w:t xml:space="preserve">Doctor of Dental Surgery (DDS)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Zurich, Switzerland</dc:title>
  <dc:creator/>
  <dc:language>en</dc:language>
  <cp:keywords/>
  <dcterms:created xsi:type="dcterms:W3CDTF">2026-07-21T00:24:35Z</dcterms:created>
  <dcterms:modified xsi:type="dcterms:W3CDTF">2026-07-21T00:24:35Z</dcterms:modified>
</cp:coreProperties>
</file>

<file path=docProps/custom.xml><?xml version="1.0" encoding="utf-8"?>
<Properties xmlns="http://schemas.openxmlformats.org/officeDocument/2006/custom-properties" xmlns:vt="http://schemas.openxmlformats.org/officeDocument/2006/docPropsVTypes"/>
</file>